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B1583" w14:textId="46418DD5" w:rsidR="008D3EB2" w:rsidRDefault="006D762C">
      <w:r>
        <w:t>test</w:t>
      </w:r>
    </w:p>
    <w:sectPr w:rsidR="008D3E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zQzAzIsDAxNLJV0lIJTi4sz8/NACgxrAUBFyOQsAAAA"/>
  </w:docVars>
  <w:rsids>
    <w:rsidRoot w:val="00C44DB3"/>
    <w:rsid w:val="006D762C"/>
    <w:rsid w:val="008D3EB2"/>
    <w:rsid w:val="00C44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6841C"/>
  <w15:chartTrackingRefBased/>
  <w15:docId w15:val="{11050705-823C-4501-ABE0-8B27512CA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dcterms:created xsi:type="dcterms:W3CDTF">2021-02-12T02:14:00Z</dcterms:created>
  <dcterms:modified xsi:type="dcterms:W3CDTF">2021-02-12T02:14:00Z</dcterms:modified>
</cp:coreProperties>
</file>